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Lyon</w:t>
      </w:r>
    </w:p>
    <w:bookmarkStart w:id="25" w:name="X2b34c151a28ec2902f09644791476416cdbdf12"/>
    <w:p>
      <w:pPr>
        <w:pStyle w:val="Heading1"/>
      </w:pPr>
      <w:r>
        <w:t xml:space="preserve">Cover Letter for Environmental Engineer Position in France Lyon</w:t>
      </w:r>
    </w:p>
    <w:p>
      <w:pPr>
        <w:pStyle w:val="FirstParagraph"/>
      </w:pPr>
      <w:r>
        <w:t xml:space="preserve">Dear [Hiring Manager's Name],</w:t>
      </w:r>
    </w:p>
    <w:p>
      <w:pPr>
        <w:pStyle w:val="BodyText"/>
      </w:pPr>
      <w:r>
        <w:t xml:space="preserve">I am writing to express my strong interest in the Environmental Engineer position at [Company Name] in Lyon, France. As a dedicated and experienced environmental engineer with a passion for sustainable development and ecological preservation, I am eager to contribute my technical expertise and innovative mindset to support Lyon’s commitment to environmental excellence. With a proven track record of addressing complex environmental challenges and aligning projects with regulatory frameworks, I am confident in my ability to make meaningful contributions to your organization while embracing the unique opportunities offered by France Lyon.</w:t>
      </w:r>
    </w:p>
    <w:bookmarkStart w:id="20" w:name="professional-background-and-expertise"/>
    <w:p>
      <w:pPr>
        <w:pStyle w:val="Heading2"/>
      </w:pPr>
      <w:r>
        <w:t xml:space="preserve">Professional Background and Expertise</w:t>
      </w:r>
    </w:p>
    <w:p>
      <w:pPr>
        <w:pStyle w:val="FirstParagraph"/>
      </w:pPr>
      <w:r>
        <w:t xml:space="preserve">Throughout my career as an Environmental Engineer, I have focused on designing and implementing solutions that balance human needs with ecological sustainability. My academic foundation in Environmental Engineering from [University Name] equipped me with a robust understanding of environmental systems, pollution control, and sustainable infrastructure. Over the past [X years], I have worked on diverse projects ranging from water resource management to industrial waste treatment, ensuring compliance with international standards while driving innovation in green technologies.</w:t>
      </w:r>
    </w:p>
    <w:p>
      <w:pPr>
        <w:pStyle w:val="BodyText"/>
      </w:pPr>
      <w:r>
        <w:t xml:space="preserve">One of my most notable achievements was leading a team to develop a wastewater recycling system for a large urban area in [Country/Region], which reduced water consumption by 30% and earned recognition from local authorities. This project highlighted my ability to combine technical precision with collaborative problem-solving, skills I believe are critical for success in France Lyon’s dynamic environmental sector. Additionally, my experience with life cycle assessment (LCA) and environmental impact studies has allowed me to create data-driven strategies that prioritize long-term ecological health.</w:t>
      </w:r>
    </w:p>
    <w:bookmarkEnd w:id="20"/>
    <w:bookmarkStart w:id="21" w:name="Xfb75436f011c420a6d3709a4855d7dabdd9cb6f"/>
    <w:p>
      <w:pPr>
        <w:pStyle w:val="Heading2"/>
      </w:pPr>
      <w:r>
        <w:t xml:space="preserve">Why France Lyon? A Hub of Environmental Innovation</w:t>
      </w:r>
    </w:p>
    <w:p>
      <w:pPr>
        <w:pStyle w:val="FirstParagraph"/>
      </w:pPr>
      <w:r>
        <w:t xml:space="preserve">Lyon stands out as a beacon of environmental leadership in France, with its ambitious initiatives such as the "Lyon Vert" (Green Lyon) program and its commitment to becoming a carbon-neutral city by [Year]. As an Environmental Engineer, I am particularly drawn to the city’s focus on integrating green spaces into urban planning, promoting renewable energy adoption, and fostering circular economy practices. The opportunity to contribute to these efforts while working within a culturally rich and historically significant environment is deeply appealing.</w:t>
      </w:r>
    </w:p>
    <w:p>
      <w:pPr>
        <w:pStyle w:val="BodyText"/>
      </w:pPr>
      <w:r>
        <w:t xml:space="preserve">France Lyon’s unique position as a regional hub for innovation in sustainability aligns perfectly with my professional goals. The city’s emphasis on public-private partnerships in environmental projects, such as its investment in smart energy grids and sustainable transportation networks, offers a fertile ground for collaboration and growth. I am especially inspired by the Mairie de Lyon’s (Lyon City Council) initiatives to reduce plastic use and enhance biodiversity, which reflect the kind of forward-thinking approach I aim to support through my work.</w:t>
      </w:r>
    </w:p>
    <w:bookmarkEnd w:id="21"/>
    <w:bookmarkStart w:id="22" w:name="skills-and-qualifications"/>
    <w:p>
      <w:pPr>
        <w:pStyle w:val="Heading2"/>
      </w:pPr>
      <w:r>
        <w:t xml:space="preserve">Skills and Qualifications</w:t>
      </w:r>
    </w:p>
    <w:p>
      <w:pPr>
        <w:pStyle w:val="FirstParagraph"/>
      </w:pPr>
      <w:r>
        <w:t xml:space="preserve">My technical expertise spans multiple domains critical to environmental engineering, including water and air quality management, soil remediation, and environmental compliance. I am proficient in using industry-standard software such as [Software Names], which enables me to model complex systems and optimize resource efficiency. My ability to interpret regulatory requirements—both at the European Union level (e.g., EU Water Framework Directive) and within French national legislation—ensures that all projects adhere to the highest environmental standards.</w:t>
      </w:r>
    </w:p>
    <w:p>
      <w:pPr>
        <w:pStyle w:val="BodyText"/>
      </w:pPr>
      <w:r>
        <w:t xml:space="preserve">Equally important is my strong communication and project management skills, which I have honed through managing cross-functional teams and engaging with stakeholders. For instance, during a recent project in [Location], I coordinated with local communities, government agencies, and private partners to implement a stormwater management system that improved flood resilience while preserving natural habitats. This experience reinforced my belief that successful environmental engineering requires not only technical acumen but also the ability to build trust and foster collaboration.</w:t>
      </w:r>
    </w:p>
    <w:bookmarkEnd w:id="22"/>
    <w:bookmarkStart w:id="23" w:name="X67930bbe61810feaa6e3cb6f5422a49d4259e7f"/>
    <w:p>
      <w:pPr>
        <w:pStyle w:val="Heading2"/>
      </w:pPr>
      <w:r>
        <w:t xml:space="preserve">Commitment to Sustainability in France Lyon</w:t>
      </w:r>
    </w:p>
    <w:p>
      <w:pPr>
        <w:pStyle w:val="FirstParagraph"/>
      </w:pPr>
      <w:r>
        <w:t xml:space="preserve">As an Environmental Engineer, I am deeply committed to advancing sustainability in every aspect of my work. In France Lyon, where the cultural and historical landscape is intertwined with environmental stewardship, I see an opportunity to contribute meaningfully to both ecological and social well-being. For example, I would be eager to participate in projects that support Lyon’s goal of expanding its green infrastructure or enhancing urban biodiversity through innovative design solutions.</w:t>
      </w:r>
    </w:p>
    <w:p>
      <w:pPr>
        <w:pStyle w:val="BodyText"/>
      </w:pPr>
      <w:r>
        <w:t xml:space="preserve">Furthermore, my understanding of French environmental policies and cultural context allows me to navigate challenges with sensitivity and adaptability. Whether it is adhering to the stringent requirements of the French Environmental Code or engaging with local communities in a culturally respectful manner, I am prepared to ensure that all initiatives align with Lyon’s vision for a sustainable future.</w:t>
      </w:r>
    </w:p>
    <w:bookmarkEnd w:id="23"/>
    <w:bookmarkStart w:id="24" w:name="conclusion"/>
    <w:p>
      <w:pPr>
        <w:pStyle w:val="Heading2"/>
      </w:pPr>
      <w:r>
        <w:t xml:space="preserve">Conclusion</w:t>
      </w:r>
    </w:p>
    <w:p>
      <w:pPr>
        <w:pStyle w:val="FirstParagraph"/>
      </w:pPr>
      <w:r>
        <w:t xml:space="preserve">In conclusion, I am excited about the prospect of joining [Company Name] as an Environmental Engineer in France Lyon. My technical expertise, dedication to sustainability, and passion for innovation position me to make a valuable contribution to your team. I am confident that my background and vision align with your organization’s mission to create a healthier, more sustainable environment for future generations.</w:t>
      </w:r>
    </w:p>
    <w:p>
      <w:pPr>
        <w:pStyle w:val="BodyText"/>
      </w:pPr>
      <w:r>
        <w:t xml:space="preserve">Thank you for considering my application. I would be honored to discuss how my skills and experiences can further support the environmental initiatives of France Lyon. Please feel free to contact me at [Your Phone Number] or [Your Email Address] at your earliest convenience. I look forward to the opportunity to contribute to your organization’s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France Lyon</dc:title>
  <dc:creator/>
  <dc:language>en</dc:language>
  <cp:keywords/>
  <dcterms:created xsi:type="dcterms:W3CDTF">2026-07-21T05:43:03Z</dcterms:created>
  <dcterms:modified xsi:type="dcterms:W3CDTF">2026-07-21T05:43:03Z</dcterms:modified>
</cp:coreProperties>
</file>

<file path=docProps/custom.xml><?xml version="1.0" encoding="utf-8"?>
<Properties xmlns="http://schemas.openxmlformats.org/officeDocument/2006/custom-properties" xmlns:vt="http://schemas.openxmlformats.org/officeDocument/2006/docPropsVTypes"/>
</file>